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dali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omania Câmpia Turzii, Roman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âmpia Turzii, Roman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3/10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901407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n.madalina.199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